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uthor</dc:creator>
  <dc:language>en-GB</dc:language>
  <dc:subject>Version: f39295d-dirty, Mon Mar 8 18:05:12 2021 +0100</dc:subject>
  <cp:keywords/>
  <dcterms:created xsi:type="dcterms:W3CDTF">2021-03-08T18:00:20Z</dcterms:created>
  <dcterms:modified xsi:type="dcterms:W3CDTF">2021-03-08T18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f39295d-dirty, Mon Mar 8 18:05:12 2021 +0100</vt:lpwstr>
  </property>
</Properties>
</file>